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C90D94" w14:textId="77777777" w:rsidR="00C74484" w:rsidRDefault="00C74484" w:rsidP="00C74484">
      <w:pPr>
        <w:pStyle w:val="BodyText"/>
        <w:ind w:left="160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g">
            <w:drawing>
              <wp:inline distT="0" distB="0" distL="0" distR="0" wp14:anchorId="2ADC5F39" wp14:editId="62950C0B">
                <wp:extent cx="6858635" cy="1016000"/>
                <wp:effectExtent l="0" t="0" r="0" b="0"/>
                <wp:docPr id="1864360329" name="Group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635" cy="1016000"/>
                          <a:chOff x="38" y="56"/>
                          <a:chExt cx="10801" cy="1600"/>
                        </a:xfrm>
                      </wpg:grpSpPr>
                      <wps:wsp>
                        <wps:cNvPr id="1828719696" name="Text Box 71"/>
                        <wps:cNvSpPr txBox="1">
                          <a:spLocks noChangeArrowheads="1"/>
                        </wps:cNvSpPr>
                        <wps:spPr bwMode="auto">
                          <a:xfrm>
                            <a:off x="38" y="56"/>
                            <a:ext cx="10801" cy="1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9402AF" w14:textId="77777777" w:rsidR="00C74484" w:rsidRDefault="00C74484" w:rsidP="00C74484">
                              <w:pPr>
                                <w:spacing w:before="102"/>
                                <w:ind w:left="1174" w:right="547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(Annexure</w:t>
                              </w:r>
                              <w:r>
                                <w:rPr>
                                  <w:color w:val="25408F"/>
                                  <w:spacing w:val="-4"/>
                                  <w:w w:val="11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5)</w:t>
                              </w:r>
                            </w:p>
                            <w:p w14:paraId="5538004A" w14:textId="77777777" w:rsidR="00C74484" w:rsidRDefault="00C74484" w:rsidP="00C74484">
                              <w:pPr>
                                <w:spacing w:before="3"/>
                                <w:ind w:left="1708" w:right="547"/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color w:val="25408F"/>
                                  <w:spacing w:val="-3"/>
                                  <w:w w:val="110"/>
                                  <w:sz w:val="28"/>
                                </w:rPr>
                                <w:t>Protocol</w:t>
                              </w:r>
                              <w:r>
                                <w:rPr>
                                  <w:color w:val="25408F"/>
                                  <w:spacing w:val="-19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3"/>
                                  <w:w w:val="110"/>
                                  <w:sz w:val="28"/>
                                </w:rPr>
                                <w:t>Violation/Deviation</w:t>
                              </w:r>
                              <w:r>
                                <w:rPr>
                                  <w:color w:val="25408F"/>
                                  <w:spacing w:val="-18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2"/>
                                  <w:w w:val="110"/>
                                  <w:sz w:val="28"/>
                                </w:rPr>
                                <w:t>Reporting</w:t>
                              </w:r>
                              <w:r>
                                <w:rPr>
                                  <w:color w:val="25408F"/>
                                  <w:spacing w:val="-19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2"/>
                                  <w:w w:val="110"/>
                                  <w:sz w:val="28"/>
                                </w:rPr>
                                <w:t>Form</w:t>
                              </w:r>
                              <w:r>
                                <w:rPr>
                                  <w:color w:val="25408F"/>
                                  <w:spacing w:val="-18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2"/>
                                  <w:w w:val="110"/>
                                  <w:sz w:val="28"/>
                                </w:rPr>
                                <w:t>(Reporting</w:t>
                              </w:r>
                              <w:r>
                                <w:rPr>
                                  <w:color w:val="25408F"/>
                                  <w:spacing w:val="-19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2"/>
                                  <w:w w:val="110"/>
                                  <w:sz w:val="28"/>
                                </w:rPr>
                                <w:t>by</w:t>
                              </w:r>
                              <w:r>
                                <w:rPr>
                                  <w:color w:val="25408F"/>
                                  <w:spacing w:val="-18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2"/>
                                  <w:w w:val="110"/>
                                  <w:sz w:val="28"/>
                                </w:rPr>
                                <w:t>case)</w:t>
                              </w:r>
                            </w:p>
                            <w:p w14:paraId="606FF584" w14:textId="77777777" w:rsidR="00C74484" w:rsidRPr="00E941E3" w:rsidRDefault="00C74484" w:rsidP="00C74484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 w:rsidRPr="00E941E3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Institute Ethics Committee</w:t>
                              </w:r>
                            </w:p>
                            <w:p w14:paraId="422AB29A" w14:textId="4B5C6D74" w:rsidR="00C74484" w:rsidRPr="00E941E3" w:rsidRDefault="000F08CA" w:rsidP="00C74484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National Institute of Technology Meghalaya</w:t>
                              </w:r>
                            </w:p>
                            <w:p w14:paraId="7B129C20" w14:textId="77777777" w:rsidR="00C74484" w:rsidRDefault="00C74484" w:rsidP="00C74484">
                              <w:pPr>
                                <w:tabs>
                                  <w:tab w:val="left" w:pos="7386"/>
                                </w:tabs>
                                <w:spacing w:before="24"/>
                                <w:ind w:left="4507"/>
                                <w:rPr>
                                  <w:rFonts w:ascii="Verdana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EC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Ref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No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(For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3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office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2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use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94885887" name="Text Box 70"/>
                        <wps:cNvSpPr txBox="1">
                          <a:spLocks noChangeArrowheads="1"/>
                        </wps:cNvSpPr>
                        <wps:spPr bwMode="auto">
                          <a:xfrm>
                            <a:off x="223" y="149"/>
                            <a:ext cx="1216" cy="1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681C59" w14:textId="0967B478" w:rsidR="00C74484" w:rsidRDefault="000F08CA" w:rsidP="00C74484">
                              <w:pPr>
                                <w:spacing w:line="237" w:lineRule="auto"/>
                                <w:rPr>
                                  <w:rFonts w:ascii="Verdana"/>
                                  <w:sz w:val="16"/>
                                </w:rPr>
                              </w:pPr>
                              <w:r w:rsidRPr="00FD28D3">
                                <w:rPr>
                                  <w:noProof/>
                                </w:rPr>
                                <w:drawing>
                                  <wp:inline distT="0" distB="0" distL="0" distR="0" wp14:anchorId="6A830CB3" wp14:editId="408B1634">
                                    <wp:extent cx="748030" cy="764413"/>
                                    <wp:effectExtent l="0" t="0" r="0" b="0"/>
                                    <wp:docPr id="3" name="Picture 1" descr="https://www.nitm.ac.in/cygnus/nitmeghalaya/ckfinder/userfiles/images/NITM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https://www.nitm.ac.in/cygnus/nitmeghalaya/ckfinder/userfiles/images/NITM.gif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51063" cy="7675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DC5F39" id="Group 69" o:spid="_x0000_s1026" style="width:540.05pt;height:80pt;mso-position-horizontal-relative:char;mso-position-vertical-relative:line" coordorigin="38,56" coordsize="10801,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cXvxwIAALsHAAAOAAAAZHJzL2Uyb0RvYy54bWzMVdtO3DAQfa/Uf7D8XnJZCNmILKJQUKVe&#10;kKAf4HWci5rY6di7Cf36ju0kUJBaaSuh5iHybcYz55wZn52PXUv2AnSjZE6jo5ASIbkqGlnl9Nv9&#10;9buUEm2YLFirpMjpg9D0fPP2zdnQZyJWtWoLAQSdSJ0NfU5rY/osCDSvRcf0keqFxM1SQccMTqEK&#10;CmADeu/aIA7DJBgUFD0oLrTG1Su/STfOf1kKbr6WpRaGtDnF2Iz7g/tv7T/YnLGsAtbXDZ/CYAdE&#10;0bFG4qWLqytmGNlB88JV13BQWpXmiKsuUGXZcOFywGyi8Fk2N6B2vculyoaqX2BCaJ/hdLBb/mV/&#10;A/1dfws+ehx+Uvy7RlyCoa+yp/t2XvnDZDt8VgXyyXZGucTHEjrrAlMio8P3YcFXjIZwXEzSkzRZ&#10;nVDCcS8KoyQMJwZ4jTRZuxXqBTdPEs8Mrz9MtlGYhtFkiXZ2O2CZv9VFOkVmmUcp6Ue09L+hdVez&#10;XjgStEXjFkhTYPRpnJ5G62SdUCJZh0jc2yzfq5GcRjY4GwUet8gSM+I62jigtAeYSHVZM1mJCwA1&#10;1IIVGKezxGwWU+9HWyd/Q/wZcjPmf8KNZT1ocyNUR+wgp4D14oJk+0/aeIjnI5ZcrdqmuG7a1k1s&#10;jYrLFsieYXUxzoU0sTNvdx3Kw68fI8kTy7hsaXbHLfczi67arSfH6W+XtNJeJZW91MdjVxxEFhWP&#10;jxm34wT5VhUPCBYoX+nYmXBQK/hJyYBVnlP9Y8dAUNJ+lAi4bQnzAObBdh4wydE0p4YSP7w0vnXs&#10;emiqGj17SqW6wDIoG4eYZc9HMcWJWnwlUa7WxymWWHr6UpMO6ifCeh1NxvHKlXN0vPb1vKgyjrBw&#10;XBtYLTKYW8isuINECdV2keS1+6ZWcZisfLHPBf2/qss1QHwhXP1Mr5l9gp7OnRof39zNLwAAAP//&#10;AwBQSwMEFAAGAAgAAAAhAG/nnsHcAAAABgEAAA8AAABkcnMvZG93bnJldi54bWxMj0FrwkAQhe+F&#10;/odlCr3V3VgqkmYjIrYnKVQF6W3MjkkwOxuyaxL/fdde6mV4wxve+yZbjLYRPXW+dqwhmSgQxIUz&#10;NZca9ruPlzkIH5ANNo5Jw5U8LPLHhwxT4wb+pn4bShFD2KeooQqhTaX0RUUW/cS1xNE7uc5iiGtX&#10;StPhEMNtI6dKzaTFmmNDhS2tKirO24vV8DngsHxN1v3mfFpdf3ZvX4dNQlo/P43LdxCBxvB/DDf8&#10;iA55ZDq6CxsvGg3xkfA3b56aqwTEMaqZUiDzTN7j578AAAD//wMAUEsBAi0AFAAGAAgAAAAhALaD&#10;OJL+AAAA4QEAABMAAAAAAAAAAAAAAAAAAAAAAFtDb250ZW50X1R5cGVzXS54bWxQSwECLQAUAAYA&#10;CAAAACEAOP0h/9YAAACUAQAACwAAAAAAAAAAAAAAAAAvAQAAX3JlbHMvLnJlbHNQSwECLQAUAAYA&#10;CAAAACEAXsHF78cCAAC7BwAADgAAAAAAAAAAAAAAAAAuAgAAZHJzL2Uyb0RvYy54bWxQSwECLQAU&#10;AAYACAAAACEAb+eewdwAAAAGAQAADwAAAAAAAAAAAAAAAAAhBQAAZHJzL2Rvd25yZXYueG1sUEsF&#10;BgAAAAAEAAQA8wAAACo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1" o:spid="_x0000_s1027" type="#_x0000_t202" style="position:absolute;left:38;top:56;width:10801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x/rxAAAAOMAAAAPAAAAZHJzL2Rvd25yZXYueG1sRE/NisIw&#10;EL4LvkMYwZumVejWahQRVvZqLT0PzdgWm0lponZ9+s3Cwh7n+5/dYTSdeNLgWssK4mUEgriyuuVa&#10;QXH9XKQgnEfW2FkmBd/k4LCfTnaYafviCz1zX4sQwi5DBY33fSalqxoy6Ja2Jw7czQ4GfTiHWuoB&#10;XyHcdHIVRYk02HJoaLCnU0PVPX8YBWN87HNXXCJay3cZ3+X5WpSlUvPZeNyC8DT6f/Gf+0uH+ekq&#10;/Yg3ySaB358CAHL/AwAA//8DAFBLAQItABQABgAIAAAAIQDb4fbL7gAAAIUBAAATAAAAAAAAAAAA&#10;AAAAAAAAAABbQ29udGVudF9UeXBlc10ueG1sUEsBAi0AFAAGAAgAAAAhAFr0LFu/AAAAFQEAAAsA&#10;AAAAAAAAAAAAAAAAHwEAAF9yZWxzLy5yZWxzUEsBAi0AFAAGAAgAAAAhAFOrH+vEAAAA4wAAAA8A&#10;AAAAAAAAAAAAAAAABwIAAGRycy9kb3ducmV2LnhtbFBLBQYAAAAAAwADALcAAAD4AgAAAAA=&#10;" fillcolor="#e5b8b7 [1301]" stroked="f">
                  <v:textbox inset="0,0,0,0">
                    <w:txbxContent>
                      <w:p w14:paraId="7C9402AF" w14:textId="77777777" w:rsidR="00C74484" w:rsidRDefault="00C74484" w:rsidP="00C74484">
                        <w:pPr>
                          <w:spacing w:before="102"/>
                          <w:ind w:left="1174" w:right="547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(Annexure</w:t>
                        </w:r>
                        <w:r>
                          <w:rPr>
                            <w:color w:val="25408F"/>
                            <w:spacing w:val="-4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5)</w:t>
                        </w:r>
                      </w:p>
                      <w:p w14:paraId="5538004A" w14:textId="77777777" w:rsidR="00C74484" w:rsidRDefault="00C74484" w:rsidP="00C74484">
                        <w:pPr>
                          <w:spacing w:before="3"/>
                          <w:ind w:left="1708" w:right="547"/>
                          <w:jc w:val="center"/>
                          <w:rPr>
                            <w:sz w:val="28"/>
                          </w:rPr>
                        </w:pPr>
                        <w:r>
                          <w:rPr>
                            <w:color w:val="25408F"/>
                            <w:spacing w:val="-3"/>
                            <w:w w:val="110"/>
                            <w:sz w:val="28"/>
                          </w:rPr>
                          <w:t>Protocol</w:t>
                        </w:r>
                        <w:r>
                          <w:rPr>
                            <w:color w:val="25408F"/>
                            <w:spacing w:val="-19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3"/>
                            <w:w w:val="110"/>
                            <w:sz w:val="28"/>
                          </w:rPr>
                          <w:t>Violation/Deviation</w:t>
                        </w:r>
                        <w:r>
                          <w:rPr>
                            <w:color w:val="25408F"/>
                            <w:spacing w:val="-18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2"/>
                            <w:w w:val="110"/>
                            <w:sz w:val="28"/>
                          </w:rPr>
                          <w:t>Reporting</w:t>
                        </w:r>
                        <w:r>
                          <w:rPr>
                            <w:color w:val="25408F"/>
                            <w:spacing w:val="-19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2"/>
                            <w:w w:val="110"/>
                            <w:sz w:val="28"/>
                          </w:rPr>
                          <w:t>Form</w:t>
                        </w:r>
                        <w:r>
                          <w:rPr>
                            <w:color w:val="25408F"/>
                            <w:spacing w:val="-18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2"/>
                            <w:w w:val="110"/>
                            <w:sz w:val="28"/>
                          </w:rPr>
                          <w:t>(Reporting</w:t>
                        </w:r>
                        <w:r>
                          <w:rPr>
                            <w:color w:val="25408F"/>
                            <w:spacing w:val="-19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2"/>
                            <w:w w:val="110"/>
                            <w:sz w:val="28"/>
                          </w:rPr>
                          <w:t>by</w:t>
                        </w:r>
                        <w:r>
                          <w:rPr>
                            <w:color w:val="25408F"/>
                            <w:spacing w:val="-18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2"/>
                            <w:w w:val="110"/>
                            <w:sz w:val="28"/>
                          </w:rPr>
                          <w:t>case)</w:t>
                        </w:r>
                      </w:p>
                      <w:p w14:paraId="606FF584" w14:textId="77777777" w:rsidR="00C74484" w:rsidRPr="00E941E3" w:rsidRDefault="00C74484" w:rsidP="00C74484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 w:rsidRPr="00E941E3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Institute Ethics Committee</w:t>
                        </w:r>
                      </w:p>
                      <w:p w14:paraId="422AB29A" w14:textId="4B5C6D74" w:rsidR="00C74484" w:rsidRPr="00E941E3" w:rsidRDefault="000F08CA" w:rsidP="00C74484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National Institute of Technology Meghalaya</w:t>
                        </w:r>
                      </w:p>
                      <w:p w14:paraId="7B129C20" w14:textId="77777777" w:rsidR="00C74484" w:rsidRDefault="00C74484" w:rsidP="00C74484">
                        <w:pPr>
                          <w:tabs>
                            <w:tab w:val="left" w:pos="7386"/>
                          </w:tabs>
                          <w:spacing w:before="24"/>
                          <w:ind w:left="4507"/>
                          <w:rPr>
                            <w:rFonts w:ascii="Verdana"/>
                            <w:i/>
                            <w:sz w:val="14"/>
                          </w:rPr>
                        </w:pPr>
                        <w:r>
                          <w:rPr>
                            <w:rFonts w:ascii="Verdana"/>
                            <w:i/>
                            <w:color w:val="231F20"/>
                            <w:sz w:val="18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EC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Ref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No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(For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3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office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2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use):</w:t>
                        </w:r>
                      </w:p>
                    </w:txbxContent>
                  </v:textbox>
                </v:shape>
                <v:shape id="Text Box 70" o:spid="_x0000_s1028" type="#_x0000_t202" style="position:absolute;left:223;top:149;width:1216;height:1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/6YywAAAOIAAAAPAAAAZHJzL2Rvd25yZXYueG1sRI9BTwIx&#10;FITvJP6H5pl4MdAVFOpKIQKSeNADSDi/bJ+7G7evm7awy7+3JiYcJzPzTWa+7G0jzuRD7VjDwygD&#10;QVw4U3Op4fC1HSoQISIbbByThgsFWC5uBnPMjet4R+d9LEWCcMhRQxVjm0sZiooshpFriZP37bzF&#10;mKQvpfHYJbht5DjLptJizWmhwpbWFRU/+5PVMN34U7fj9f3m8PaBn205Pq4uR63vbvvXFxCR+ngN&#10;/7ffjYbJ86NST0rN4O9SugNy8QsAAP//AwBQSwECLQAUAAYACAAAACEA2+H2y+4AAACFAQAAEwAA&#10;AAAAAAAAAAAAAAAAAAAAW0NvbnRlbnRfVHlwZXNdLnhtbFBLAQItABQABgAIAAAAIQBa9CxbvwAA&#10;ABUBAAALAAAAAAAAAAAAAAAAAB8BAABfcmVscy8ucmVsc1BLAQItABQABgAIAAAAIQCuP/6YywAA&#10;AOIAAAAPAAAAAAAAAAAAAAAAAAcCAABkcnMvZG93bnJldi54bWxQSwUGAAAAAAMAAwC3AAAA/wIA&#10;AAAA&#10;" stroked="f">
                  <v:textbox inset="0,0,0,0">
                    <w:txbxContent>
                      <w:p w14:paraId="59681C59" w14:textId="0967B478" w:rsidR="00C74484" w:rsidRDefault="000F08CA" w:rsidP="00C74484">
                        <w:pPr>
                          <w:spacing w:line="237" w:lineRule="auto"/>
                          <w:rPr>
                            <w:rFonts w:ascii="Verdana"/>
                            <w:sz w:val="16"/>
                          </w:rPr>
                        </w:pPr>
                        <w:r w:rsidRPr="00FD28D3">
                          <w:rPr>
                            <w:noProof/>
                          </w:rPr>
                          <w:drawing>
                            <wp:inline distT="0" distB="0" distL="0" distR="0" wp14:anchorId="6A830CB3" wp14:editId="408B1634">
                              <wp:extent cx="748030" cy="764413"/>
                              <wp:effectExtent l="0" t="0" r="0" b="0"/>
                              <wp:docPr id="3" name="Picture 1" descr="https://www.nitm.ac.in/cygnus/nitmeghalaya/ckfinder/userfiles/images/NITM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https://www.nitm.ac.in/cygnus/nitmeghalaya/ckfinder/userfiles/images/NITM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51063" cy="76751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01AA1BC" w14:textId="77777777" w:rsidR="00C74484" w:rsidRDefault="00C74484" w:rsidP="00C74484">
      <w:pPr>
        <w:pStyle w:val="BodyText"/>
        <w:ind w:left="160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s">
            <w:drawing>
              <wp:inline distT="0" distB="0" distL="0" distR="0" wp14:anchorId="58BD9978" wp14:editId="7CB5816F">
                <wp:extent cx="6845300" cy="1465580"/>
                <wp:effectExtent l="9525" t="9525" r="12700" b="10795"/>
                <wp:docPr id="500920799" name="Text Box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5300" cy="14655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BA4E432" w14:textId="77777777" w:rsidR="00C74484" w:rsidRDefault="00C74484" w:rsidP="00C74484">
                            <w:pPr>
                              <w:pStyle w:val="BodyText"/>
                              <w:spacing w:before="2"/>
                              <w:rPr>
                                <w:rFonts w:ascii="Verdana"/>
                                <w:i/>
                                <w:sz w:val="22"/>
                              </w:rPr>
                            </w:pPr>
                          </w:p>
                          <w:p w14:paraId="0FD33EAA" w14:textId="77777777" w:rsidR="00C74484" w:rsidRDefault="00C74484" w:rsidP="00C74484">
                            <w:pPr>
                              <w:pStyle w:val="BodyText"/>
                              <w:ind w:left="241"/>
                            </w:pPr>
                            <w:proofErr w:type="gramStart"/>
                            <w:r>
                              <w:rPr>
                                <w:color w:val="231F20"/>
                                <w:w w:val="125"/>
                              </w:rPr>
                              <w:t xml:space="preserve">Title </w:t>
                            </w:r>
                            <w:r>
                              <w:rPr>
                                <w:color w:val="231F20"/>
                                <w:spacing w:val="8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of</w:t>
                            </w:r>
                            <w:proofErr w:type="gramEnd"/>
                            <w:r>
                              <w:rPr>
                                <w:color w:val="231F20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pacing w:val="8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 xml:space="preserve">study: </w:t>
                            </w:r>
                            <w:r>
                              <w:rPr>
                                <w:color w:val="231F20"/>
                                <w:spacing w:val="8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……………………….......…………………………………………………………………......................…………………………………………………...</w:t>
                            </w:r>
                          </w:p>
                          <w:p w14:paraId="3617B3D5" w14:textId="77777777" w:rsidR="00C74484" w:rsidRDefault="00C74484" w:rsidP="00C74484">
                            <w:pPr>
                              <w:pStyle w:val="BodyText"/>
                              <w:spacing w:before="156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……............................……...………………</w:t>
                            </w:r>
                          </w:p>
                          <w:p w14:paraId="201118A5" w14:textId="77777777" w:rsidR="009E466B" w:rsidRDefault="00C74484" w:rsidP="00C74484">
                            <w:pPr>
                              <w:pStyle w:val="BodyText"/>
                              <w:spacing w:before="156" w:line="424" w:lineRule="auto"/>
                              <w:ind w:left="241" w:right="34"/>
                              <w:rPr>
                                <w:color w:val="231F20"/>
                                <w:spacing w:val="41"/>
                                <w:w w:val="120"/>
                              </w:rPr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>……………………………………………………………………………………………………………………………………………............................………………………...…</w:t>
                            </w:r>
                            <w:r>
                              <w:rPr>
                                <w:color w:val="231F20"/>
                                <w:spacing w:val="41"/>
                                <w:w w:val="120"/>
                              </w:rPr>
                              <w:t xml:space="preserve"> </w:t>
                            </w:r>
                          </w:p>
                          <w:p w14:paraId="465AD56F" w14:textId="436F4E06" w:rsidR="00C74484" w:rsidRDefault="00C74484" w:rsidP="00C74484">
                            <w:pPr>
                              <w:pStyle w:val="BodyText"/>
                              <w:spacing w:before="156" w:line="424" w:lineRule="auto"/>
                              <w:ind w:left="241" w:right="34"/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>Principal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Investigator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(Name,</w:t>
                            </w:r>
                            <w:r>
                              <w:rPr>
                                <w:color w:val="231F20"/>
                                <w:spacing w:val="8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Designation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nd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ffiliation):</w:t>
                            </w:r>
                            <w:r>
                              <w:rPr>
                                <w:color w:val="231F20"/>
                                <w:spacing w:val="8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……………………………………...................…………………………………...</w:t>
                            </w:r>
                            <w:proofErr w:type="gramStart"/>
                            <w:r>
                              <w:rPr>
                                <w:color w:val="231F20"/>
                                <w:w w:val="120"/>
                              </w:rPr>
                              <w:t>…..</w:t>
                            </w:r>
                            <w:proofErr w:type="gramEnd"/>
                          </w:p>
                          <w:p w14:paraId="25BAE21C" w14:textId="77777777" w:rsidR="00C74484" w:rsidRDefault="00C74484" w:rsidP="00C74484">
                            <w:pPr>
                              <w:pStyle w:val="BodyText"/>
                              <w:spacing w:line="203" w:lineRule="exact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....................………………….....……</w:t>
                            </w:r>
                          </w:p>
                          <w:p w14:paraId="0D811D66" w14:textId="77777777" w:rsidR="00C74484" w:rsidRDefault="00C74484" w:rsidP="00C74484">
                            <w:pPr>
                              <w:pStyle w:val="BodyText"/>
                              <w:spacing w:before="157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……....................…………………….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BD9978" id="Text Box 127" o:spid="_x0000_s1029" type="#_x0000_t202" style="width:539pt;height:1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7v7EQIAAPsDAAAOAAAAZHJzL2Uyb0RvYy54bWysU9uO2yAQfa/Uf0C8N06ymzSy4qy22aaq&#10;tL1I234AxthGxQwdSOz06zvgONvLW1U/oMEDZ2bOOWzvhs6wk0KvwRZ8MZtzpqyEStum4F+/HF5t&#10;OPNB2EoYsKrgZ+X53e7li23vcrWEFkylkBGI9XnvCt6G4PIs87JVnfAzcMpSsgbsRKAtNlmFoif0&#10;zmTL+Xyd9YCVQ5DKe/r7MCb5LuHXtZLhU117FZgpOPUW0oppLeOa7bYib1C4VstLG+IfuuiEtlT0&#10;CvUggmBH1H9BdVoieKjDTEKXQV1rqdIMNM1i/sc0T61wKs1C5Hh3pcn/P1j58fTkPiMLwxsYSMA0&#10;hHePIL95ZmHfCtuoe0ToWyUqKryIlGW98/nlaqTa5z6ClP0HqEhkcQyQgIYau8gKzckInQQ4X0lX&#10;Q2CSfq43t6ubOaUk5Ra369Vqk2TJRD5dd+jDOwUdi0HBkVRN8OL06ENsR+TTkVjNwkEbk5Q1lvWE&#10;unxNBWLKg9FVzKYNNuXeIDsJMsfyZnFYToV/O9bpQBY1uiv4Zh6/0TSRj7e2SmWC0GaMqRVjLwRF&#10;TkZ2wlAOTFdUJd6NfJVQnYkxhNGR9IIoaAF/cNaTGwvuvx8FKs7Me0usR+tOAU5BOQXCSrpa8MDZ&#10;GO7DaPGjQ920hDzqauGelKl14uy5i0u75LBE5eU1RAv/uk+nnt/s7icAAAD//wMAUEsDBBQABgAI&#10;AAAAIQDLPXp+2gAAAAYBAAAPAAAAZHJzL2Rvd25yZXYueG1sTI/BTsMwEETvSPyDtUjcqE2QIApx&#10;qgqpx6qicOG2jTdx1Hidxk4T/h6XC1xGGs1q5m25XlwvLjSGzrOGx5UCQVx703Gr4fNj+5CDCBHZ&#10;YO+ZNHxTgHV1e1NiYfzM73Q5xFakEg4FarAxDoWUobbkMKz8QJyyxo8OY7JjK82Icyp3vcyUepYO&#10;O04LFgd6s1SfDpPTMDVDOG8zOi/zru2+dnafNfVe6/u7ZfMKItIS/47hip/QoUpMRz+xCaLXkB6J&#10;v3rN1Eue/FFD9qRykFUp/+NXPwAAAP//AwBQSwECLQAUAAYACAAAACEAtoM4kv4AAADhAQAAEwAA&#10;AAAAAAAAAAAAAAAAAAAAW0NvbnRlbnRfVHlwZXNdLnhtbFBLAQItABQABgAIAAAAIQA4/SH/1gAA&#10;AJQBAAALAAAAAAAAAAAAAAAAAC8BAABfcmVscy8ucmVsc1BLAQItABQABgAIAAAAIQA3x7v7EQIA&#10;APsDAAAOAAAAAAAAAAAAAAAAAC4CAABkcnMvZTJvRG9jLnhtbFBLAQItABQABgAIAAAAIQDLPXp+&#10;2gAAAAYBAAAPAAAAAAAAAAAAAAAAAGsEAABkcnMvZG93bnJldi54bWxQSwUGAAAAAAQABADzAAAA&#10;cgUAAAAA&#10;" filled="f" strokecolor="#231f20" strokeweight="1pt">
                <v:textbox inset="0,0,0,0">
                  <w:txbxContent>
                    <w:p w14:paraId="4BA4E432" w14:textId="77777777" w:rsidR="00C74484" w:rsidRDefault="00C74484" w:rsidP="00C74484">
                      <w:pPr>
                        <w:pStyle w:val="BodyText"/>
                        <w:spacing w:before="2"/>
                        <w:rPr>
                          <w:rFonts w:ascii="Verdana"/>
                          <w:i/>
                          <w:sz w:val="22"/>
                        </w:rPr>
                      </w:pPr>
                    </w:p>
                    <w:p w14:paraId="0FD33EAA" w14:textId="77777777" w:rsidR="00C74484" w:rsidRDefault="00C74484" w:rsidP="00C74484">
                      <w:pPr>
                        <w:pStyle w:val="BodyText"/>
                        <w:ind w:left="241"/>
                      </w:pPr>
                      <w:proofErr w:type="gramStart"/>
                      <w:r>
                        <w:rPr>
                          <w:color w:val="231F20"/>
                          <w:w w:val="125"/>
                        </w:rPr>
                        <w:t xml:space="preserve">Title </w:t>
                      </w:r>
                      <w:r>
                        <w:rPr>
                          <w:color w:val="231F20"/>
                          <w:spacing w:val="8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of</w:t>
                      </w:r>
                      <w:proofErr w:type="gramEnd"/>
                      <w:r>
                        <w:rPr>
                          <w:color w:val="231F20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spacing w:val="8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 xml:space="preserve">study: </w:t>
                      </w:r>
                      <w:r>
                        <w:rPr>
                          <w:color w:val="231F20"/>
                          <w:spacing w:val="8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……………………….......…………………………………………………………………......................…………………………………………………...</w:t>
                      </w:r>
                    </w:p>
                    <w:p w14:paraId="3617B3D5" w14:textId="77777777" w:rsidR="00C74484" w:rsidRDefault="00C74484" w:rsidP="00C74484">
                      <w:pPr>
                        <w:pStyle w:val="BodyText"/>
                        <w:spacing w:before="156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……............................……...………………</w:t>
                      </w:r>
                    </w:p>
                    <w:p w14:paraId="201118A5" w14:textId="77777777" w:rsidR="009E466B" w:rsidRDefault="00C74484" w:rsidP="00C74484">
                      <w:pPr>
                        <w:pStyle w:val="BodyText"/>
                        <w:spacing w:before="156" w:line="424" w:lineRule="auto"/>
                        <w:ind w:left="241" w:right="34"/>
                        <w:rPr>
                          <w:color w:val="231F20"/>
                          <w:spacing w:val="41"/>
                          <w:w w:val="120"/>
                        </w:rPr>
                      </w:pPr>
                      <w:r>
                        <w:rPr>
                          <w:color w:val="231F20"/>
                          <w:w w:val="120"/>
                        </w:rPr>
                        <w:t>……………………………………………………………………………………………………………………………………………............................………………………...…</w:t>
                      </w:r>
                      <w:r>
                        <w:rPr>
                          <w:color w:val="231F20"/>
                          <w:spacing w:val="41"/>
                          <w:w w:val="120"/>
                        </w:rPr>
                        <w:t xml:space="preserve"> </w:t>
                      </w:r>
                    </w:p>
                    <w:p w14:paraId="465AD56F" w14:textId="436F4E06" w:rsidR="00C74484" w:rsidRDefault="00C74484" w:rsidP="00C74484">
                      <w:pPr>
                        <w:pStyle w:val="BodyText"/>
                        <w:spacing w:before="156" w:line="424" w:lineRule="auto"/>
                        <w:ind w:left="241" w:right="34"/>
                      </w:pPr>
                      <w:r>
                        <w:rPr>
                          <w:color w:val="231F20"/>
                          <w:w w:val="120"/>
                        </w:rPr>
                        <w:t>Principal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Investigator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(Name,</w:t>
                      </w:r>
                      <w:r>
                        <w:rPr>
                          <w:color w:val="231F20"/>
                          <w:spacing w:val="8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Designation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nd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ffiliation):</w:t>
                      </w:r>
                      <w:r>
                        <w:rPr>
                          <w:color w:val="231F20"/>
                          <w:spacing w:val="8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……………………………………...................…………………………………...</w:t>
                      </w:r>
                      <w:proofErr w:type="gramStart"/>
                      <w:r>
                        <w:rPr>
                          <w:color w:val="231F20"/>
                          <w:w w:val="120"/>
                        </w:rPr>
                        <w:t>…..</w:t>
                      </w:r>
                      <w:proofErr w:type="gramEnd"/>
                    </w:p>
                    <w:p w14:paraId="25BAE21C" w14:textId="77777777" w:rsidR="00C74484" w:rsidRDefault="00C74484" w:rsidP="00C74484">
                      <w:pPr>
                        <w:pStyle w:val="BodyText"/>
                        <w:spacing w:line="203" w:lineRule="exact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....................………………….....……</w:t>
                      </w:r>
                    </w:p>
                    <w:p w14:paraId="0D811D66" w14:textId="77777777" w:rsidR="00C74484" w:rsidRDefault="00C74484" w:rsidP="00C74484">
                      <w:pPr>
                        <w:pStyle w:val="BodyText"/>
                        <w:spacing w:before="157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……....................……………………..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8BB8144" w14:textId="77777777" w:rsidR="00C74484" w:rsidRDefault="00C74484" w:rsidP="00C74484">
      <w:pPr>
        <w:pStyle w:val="ListParagraph"/>
        <w:numPr>
          <w:ilvl w:val="0"/>
          <w:numId w:val="3"/>
        </w:numPr>
        <w:tabs>
          <w:tab w:val="left" w:pos="441"/>
          <w:tab w:val="left" w:pos="5879"/>
        </w:tabs>
        <w:spacing w:before="75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336E4B" wp14:editId="021B0D8A">
                <wp:simplePos x="0" y="0"/>
                <wp:positionH relativeFrom="page">
                  <wp:posOffset>2143760</wp:posOffset>
                </wp:positionH>
                <wp:positionV relativeFrom="paragraph">
                  <wp:posOffset>38735</wp:posOffset>
                </wp:positionV>
                <wp:extent cx="1087755" cy="170180"/>
                <wp:effectExtent l="0" t="0" r="0" b="0"/>
                <wp:wrapNone/>
                <wp:docPr id="1080716690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C74484" w14:paraId="48F04B8B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2AE70ACE" w14:textId="77777777" w:rsidR="00C74484" w:rsidRDefault="00C74484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7C964A56" w14:textId="77777777" w:rsidR="00C74484" w:rsidRDefault="00C74484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2CAECCB7" w14:textId="77777777" w:rsidR="00C74484" w:rsidRDefault="00C74484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458EDCC7" w14:textId="77777777" w:rsidR="00C74484" w:rsidRDefault="00C74484" w:rsidP="00C7448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336E4B" id="Text Box 67" o:spid="_x0000_s1030" type="#_x0000_t202" style="position:absolute;left:0;text-align:left;margin-left:168.8pt;margin-top:3.05pt;width:85.65pt;height:13.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fpt2QEAAJgDAAAOAAAAZHJzL2Uyb0RvYy54bWysU8lu2zAQvRfoPxC815JSpD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aPtdI94AAAAIAQAADwAAAGRycy9kb3ducmV2LnhtbEyPwU7DMBBE70j8g7VI3KjdVoQm&#10;xKkqBCckRBoOHJ14m0SN1yF22/D3LCc4rt5o5m2+nd0gzjiF3pOG5UKBQGq87anV8FG93G1AhGjI&#10;msETavjGANvi+io3mfUXKvG8j63gEgqZ0dDFOGZShqZDZ8LCj0jMDn5yJvI5tdJO5sLlbpArpRLp&#10;TE+80JkRnzpsjvuT07D7pPK5/3qr38tD2VdVqug1OWp9ezPvHkFEnONfGH71WR0Kdqr9iWwQg4b1&#10;+iHhqIZkCYL5vdqkIGoGqxRkkcv/DxQ/AAAA//8DAFBLAQItABQABgAIAAAAIQC2gziS/gAAAOEB&#10;AAATAAAAAAAAAAAAAAAAAAAAAABbQ29udGVudF9UeXBlc10ueG1sUEsBAi0AFAAGAAgAAAAhADj9&#10;If/WAAAAlAEAAAsAAAAAAAAAAAAAAAAALwEAAF9yZWxzLy5yZWxzUEsBAi0AFAAGAAgAAAAhAGmV&#10;+m3ZAQAAmAMAAA4AAAAAAAAAAAAAAAAALgIAAGRycy9lMm9Eb2MueG1sUEsBAi0AFAAGAAgAAAAh&#10;AGj7XSPeAAAACAEAAA8AAAAAAAAAAAAAAAAAMwQAAGRycy9kb3ducmV2LnhtbFBLBQYAAAAABAAE&#10;APMAAAA+BQ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C74484" w14:paraId="48F04B8B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2AE70ACE" w14:textId="77777777" w:rsidR="00C74484" w:rsidRDefault="00C74484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7C964A56" w14:textId="77777777" w:rsidR="00C74484" w:rsidRDefault="00C74484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2CAECCB7" w14:textId="77777777" w:rsidR="00C74484" w:rsidRDefault="00C74484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458EDCC7" w14:textId="77777777" w:rsidR="00C74484" w:rsidRDefault="00C74484" w:rsidP="00C7448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E315E3" wp14:editId="3CCB8C7E">
                <wp:simplePos x="0" y="0"/>
                <wp:positionH relativeFrom="page">
                  <wp:posOffset>5484495</wp:posOffset>
                </wp:positionH>
                <wp:positionV relativeFrom="paragraph">
                  <wp:posOffset>41910</wp:posOffset>
                </wp:positionV>
                <wp:extent cx="1087755" cy="170180"/>
                <wp:effectExtent l="0" t="0" r="0" b="0"/>
                <wp:wrapNone/>
                <wp:docPr id="798273509" name="Text 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C74484" w14:paraId="5F25134C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06A5F991" w14:textId="77777777" w:rsidR="00C74484" w:rsidRDefault="00C74484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2863D178" w14:textId="77777777" w:rsidR="00C74484" w:rsidRDefault="00C74484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1867BF5D" w14:textId="77777777" w:rsidR="00C74484" w:rsidRDefault="00C74484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2C623383" w14:textId="77777777" w:rsidR="00C74484" w:rsidRDefault="00C74484" w:rsidP="00C7448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E315E3" id="Text Box 66" o:spid="_x0000_s1031" type="#_x0000_t202" style="position:absolute;left:0;text-align:left;margin-left:431.85pt;margin-top:3.3pt;width:85.65pt;height:13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t8e2QEAAJgDAAAOAAAAZHJzL2Uyb0RvYy54bWysU8lu2zAQvRfoPxC815KCpj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iqwNb94AAAAJAQAADwAAAGRycy9kb3ducmV2LnhtbEyPMU/DMBSEdyT+g/WQ2KgNAVNC&#10;nKpCMCGhpmFgdOLXxGr8HGK3Df8ed4LxdKe774rV7AZ2xClYTwpuFwIYUuuNpU7BZ/12swQWoiaj&#10;B0+o4AcDrMrLi0Lnxp+owuM2diyVUMi1gj7GMec8tD06HRZ+RErezk9OxySnjptJn1K5G/idEJI7&#10;bSkt9HrElx7b/fbgFKy/qHq13x/NptpVtq6fBL3LvVLXV/P6GVjEOf6F4Yyf0KFMTI0/kAlsULCU&#10;2WOKKpAS2NkX2UM61yjIsnvgZcH/Pyh/AQAA//8DAFBLAQItABQABgAIAAAAIQC2gziS/gAAAOEB&#10;AAATAAAAAAAAAAAAAAAAAAAAAABbQ29udGVudF9UeXBlc10ueG1sUEsBAi0AFAAGAAgAAAAhADj9&#10;If/WAAAAlAEAAAsAAAAAAAAAAAAAAAAALwEAAF9yZWxzLy5yZWxzUEsBAi0AFAAGAAgAAAAhADFO&#10;3x7ZAQAAmAMAAA4AAAAAAAAAAAAAAAAALgIAAGRycy9lMm9Eb2MueG1sUEsBAi0AFAAGAAgAAAAh&#10;AIqsDW/eAAAACQEAAA8AAAAAAAAAAAAAAAAAMwQAAGRycy9kb3ducmV2LnhtbFBLBQYAAAAABAAE&#10;APMAAAA+BQ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C74484" w14:paraId="5F25134C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06A5F991" w14:textId="77777777" w:rsidR="00C74484" w:rsidRDefault="00C74484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2863D178" w14:textId="77777777" w:rsidR="00C74484" w:rsidRDefault="00C74484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1867BF5D" w14:textId="77777777" w:rsidR="00C74484" w:rsidRDefault="00C74484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2C623383" w14:textId="77777777" w:rsidR="00C74484" w:rsidRDefault="00C74484" w:rsidP="00C7448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15"/>
          <w:sz w:val="18"/>
        </w:rPr>
        <w:t>Date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C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roval</w:t>
      </w:r>
      <w:r>
        <w:rPr>
          <w:color w:val="231F20"/>
          <w:w w:val="115"/>
          <w:sz w:val="18"/>
        </w:rPr>
        <w:tab/>
        <w:t>Dat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art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</w:p>
    <w:p w14:paraId="1C5ACA9F" w14:textId="77777777" w:rsidR="00C74484" w:rsidRDefault="00C74484" w:rsidP="00C74484">
      <w:pPr>
        <w:pStyle w:val="BodyText"/>
        <w:spacing w:before="4"/>
        <w:rPr>
          <w:sz w:val="17"/>
        </w:rPr>
      </w:pPr>
    </w:p>
    <w:p w14:paraId="621C0316" w14:textId="77777777" w:rsidR="00C74484" w:rsidRDefault="00C74484" w:rsidP="00C74484">
      <w:pPr>
        <w:pStyle w:val="ListParagraph"/>
        <w:numPr>
          <w:ilvl w:val="0"/>
          <w:numId w:val="3"/>
        </w:numPr>
        <w:tabs>
          <w:tab w:val="left" w:pos="441"/>
          <w:tab w:val="left" w:leader="dot" w:pos="5879"/>
        </w:tabs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D9A53F" wp14:editId="23A55C2C">
                <wp:simplePos x="0" y="0"/>
                <wp:positionH relativeFrom="page">
                  <wp:posOffset>5484495</wp:posOffset>
                </wp:positionH>
                <wp:positionV relativeFrom="paragraph">
                  <wp:posOffset>-13335</wp:posOffset>
                </wp:positionV>
                <wp:extent cx="1087755" cy="170180"/>
                <wp:effectExtent l="0" t="0" r="0" b="0"/>
                <wp:wrapNone/>
                <wp:docPr id="1185972422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C74484" w14:paraId="5870AFAA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29E23631" w14:textId="77777777" w:rsidR="00C74484" w:rsidRDefault="00C74484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6645C29A" w14:textId="77777777" w:rsidR="00C74484" w:rsidRDefault="00C74484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1D476EC1" w14:textId="77777777" w:rsidR="00C74484" w:rsidRDefault="00C74484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760FE685" w14:textId="77777777" w:rsidR="00C74484" w:rsidRDefault="00C74484" w:rsidP="00C7448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D9A53F" id="Text Box 65" o:spid="_x0000_s1032" type="#_x0000_t202" style="position:absolute;left:0;text-align:left;margin-left:431.85pt;margin-top:-1.05pt;width:85.65pt;height:13.4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HVL2QEAAJgDAAAOAAAAZHJzL2Uyb0RvYy54bWysU8lu2zAQvRfoPxC815ICuDYEy0GaIEWB&#10;dAGSfgBFkRJRicMOaUvu13dIWU6b3IpeiBGXN28Z7a6noWdHhd6ArXixyjlTVkJjbFvx70/377ac&#10;+SBsI3qwquIn5fn1/u2b3ehKdQUd9I1CRiDWl6OreBeCK7PMy04Nwq/AKUuHGnAQgT6xzRoUI6EP&#10;fXaV5++zEbBxCFJ5T7t38yHfJ3ytlQxftfYqsL7ixC2kFdNaxzXb70TZonCdkWca4h9YDMJYanqB&#10;uhNBsAOaV1CDkQgedFhJGDLQ2kiVNJCaIn+h5rETTiUtZI53F5v8/4OVX46P7huyMH2AiQJMIrx7&#10;APnDMwu3nbCtukGEsVOiocZFtCwbnS/PT6PVvvQRpB4/Q0Mhi0OABDRpHKIrpJMROgVwupiupsBk&#10;bJlvN5v1mjNJZ8UmL7YplUyUy2uHPnxUMLBYVBwp1IQujg8+RDaiXK7EZhbuTd+nYHv71wZdjDuJ&#10;fSQ8Uw9TPTHTVHwdpUUxNTQnkoMwjwuNNxUd4C/ORhqVivufB4GKs/6TJUviXC0FLkW9FMJKelrx&#10;wNlc3oZ5/g4OTdsR8my6hRuyTZuk6JnFmS7Fn4SeRzXO15/f6dbzD7X/DQAA//8DAFBLAwQUAAYA&#10;CAAAACEAk/i7IeAAAAAKAQAADwAAAGRycy9kb3ducmV2LnhtbEyPwU7DMBBE70j8g7VI3Fq7KaQl&#10;ZFNVCE5IiDQcODqxm1iN1yF22/D3uKdyXO3TzJt8M9menfTojSOExVwA09Q4ZahF+KreZmtgPkhS&#10;snekEX61h01xe5PLTLkzlfq0Cy2LIeQzidCFMGSc+6bTVvq5GzTF396NVoZ4ji1XozzHcNvzRIiU&#10;W2koNnRy0C+dbg67o0XYflP5an4+6s9yX5qqehL0nh4Q7++m7TOwoKdwheGiH9WhiE61O5LyrEdY&#10;p8tVRBFmyQLYBRDLx7iuRkgeVsCLnP+fUPwBAAD//wMAUEsBAi0AFAAGAAgAAAAhALaDOJL+AAAA&#10;4QEAABMAAAAAAAAAAAAAAAAAAAAAAFtDb250ZW50X1R5cGVzXS54bWxQSwECLQAUAAYACAAAACEA&#10;OP0h/9YAAACUAQAACwAAAAAAAAAAAAAAAAAvAQAAX3JlbHMvLnJlbHNQSwECLQAUAAYACAAAACEA&#10;grx1S9kBAACYAwAADgAAAAAAAAAAAAAAAAAuAgAAZHJzL2Uyb0RvYy54bWxQSwECLQAUAAYACAAA&#10;ACEAk/i7IeAAAAAKAQAADwAAAAAAAAAAAAAAAAAzBAAAZHJzL2Rvd25yZXYueG1sUEsFBgAAAAAE&#10;AAQA8wAAAEAFAAAA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C74484" w14:paraId="5870AFAA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29E23631" w14:textId="77777777" w:rsidR="00C74484" w:rsidRDefault="00C74484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6645C29A" w14:textId="77777777" w:rsidR="00C74484" w:rsidRDefault="00C74484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1D476EC1" w14:textId="77777777" w:rsidR="00C74484" w:rsidRDefault="00C74484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760FE685" w14:textId="77777777" w:rsidR="00C74484" w:rsidRDefault="00C74484" w:rsidP="00C7448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15"/>
          <w:sz w:val="18"/>
        </w:rPr>
        <w:t>Participant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D:</w:t>
      </w:r>
      <w:r>
        <w:rPr>
          <w:color w:val="231F20"/>
          <w:w w:val="115"/>
          <w:sz w:val="18"/>
        </w:rPr>
        <w:tab/>
        <w:t>Date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ccurrence</w:t>
      </w:r>
    </w:p>
    <w:p w14:paraId="67AF4E36" w14:textId="77777777" w:rsidR="00C74484" w:rsidRDefault="00C74484" w:rsidP="00C74484">
      <w:pPr>
        <w:pStyle w:val="BodyText"/>
        <w:spacing w:before="4"/>
        <w:rPr>
          <w:sz w:val="17"/>
        </w:rPr>
      </w:pPr>
    </w:p>
    <w:p w14:paraId="4B586B0C" w14:textId="77777777" w:rsidR="00C74484" w:rsidRDefault="00C74484" w:rsidP="00C74484">
      <w:pPr>
        <w:pStyle w:val="BodyText"/>
        <w:ind w:left="160"/>
      </w:pPr>
      <w:r>
        <w:rPr>
          <w:color w:val="231F20"/>
          <w:w w:val="115"/>
        </w:rPr>
        <w:t>3.</w:t>
      </w:r>
      <w:r>
        <w:rPr>
          <w:color w:val="231F20"/>
          <w:spacing w:val="14"/>
          <w:w w:val="115"/>
        </w:rPr>
        <w:t xml:space="preserve"> </w:t>
      </w:r>
      <w:r>
        <w:rPr>
          <w:color w:val="231F20"/>
          <w:w w:val="115"/>
        </w:rPr>
        <w:t>Total number of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deviations /violations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reported till date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in the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study: ………………………....................................…………….........</w:t>
      </w:r>
    </w:p>
    <w:p w14:paraId="1A0F87C0" w14:textId="77777777" w:rsidR="00C74484" w:rsidRDefault="00C74484" w:rsidP="00C74484">
      <w:pPr>
        <w:pStyle w:val="ListParagraph"/>
        <w:numPr>
          <w:ilvl w:val="0"/>
          <w:numId w:val="2"/>
        </w:numPr>
        <w:tabs>
          <w:tab w:val="left" w:pos="441"/>
          <w:tab w:val="left" w:pos="7317"/>
          <w:tab w:val="left" w:pos="9063"/>
        </w:tabs>
        <w:spacing w:before="146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Deviation/Violation</w:t>
      </w:r>
      <w:r>
        <w:rPr>
          <w:color w:val="231F20"/>
          <w:spacing w:val="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dentified</w:t>
      </w:r>
      <w:r>
        <w:rPr>
          <w:color w:val="231F20"/>
          <w:spacing w:val="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 xml:space="preserve">by: </w:t>
      </w:r>
      <w:r>
        <w:rPr>
          <w:color w:val="231F20"/>
          <w:spacing w:val="1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incipal</w:t>
      </w:r>
      <w:r>
        <w:rPr>
          <w:color w:val="231F20"/>
          <w:spacing w:val="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vestigator/study</w:t>
      </w:r>
      <w:r>
        <w:rPr>
          <w:color w:val="231F20"/>
          <w:spacing w:val="8"/>
          <w:w w:val="115"/>
          <w:sz w:val="18"/>
        </w:rPr>
        <w:t xml:space="preserve"> </w:t>
      </w:r>
      <w:proofErr w:type="gramStart"/>
      <w:r>
        <w:rPr>
          <w:color w:val="231F20"/>
          <w:w w:val="115"/>
          <w:sz w:val="18"/>
        </w:rPr>
        <w:t xml:space="preserve">team </w:t>
      </w:r>
      <w:r>
        <w:rPr>
          <w:color w:val="231F20"/>
          <w:spacing w:val="12"/>
          <w:w w:val="115"/>
          <w:sz w:val="18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  <w:proofErr w:type="gramEnd"/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  <w:sz w:val="18"/>
        </w:rPr>
        <w:t>Sponsor/Monitor</w:t>
      </w:r>
      <w:r>
        <w:rPr>
          <w:color w:val="231F20"/>
          <w:w w:val="115"/>
          <w:sz w:val="18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60D782CD" w14:textId="77777777" w:rsidR="00C74484" w:rsidRDefault="00C74484" w:rsidP="00C74484">
      <w:pPr>
        <w:pStyle w:val="BodyText"/>
        <w:tabs>
          <w:tab w:val="left" w:pos="6662"/>
        </w:tabs>
        <w:spacing w:before="134"/>
        <w:ind w:left="3616"/>
        <w:rPr>
          <w:rFonts w:ascii="Wingdings" w:hAnsi="Wingdings"/>
          <w:sz w:val="24"/>
        </w:rPr>
      </w:pPr>
      <w:r>
        <w:rPr>
          <w:color w:val="231F20"/>
          <w:w w:val="110"/>
        </w:rPr>
        <w:t>SAE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Sub</w:t>
      </w:r>
      <w:r>
        <w:rPr>
          <w:color w:val="231F20"/>
          <w:spacing w:val="10"/>
          <w:w w:val="110"/>
        </w:rPr>
        <w:t xml:space="preserve"> </w:t>
      </w:r>
      <w:r>
        <w:rPr>
          <w:color w:val="231F20"/>
          <w:w w:val="110"/>
        </w:rPr>
        <w:t>Committee/EC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46C1D933" w14:textId="77777777" w:rsidR="00C74484" w:rsidRDefault="00C74484" w:rsidP="00C74484">
      <w:pPr>
        <w:pStyle w:val="ListParagraph"/>
        <w:numPr>
          <w:ilvl w:val="0"/>
          <w:numId w:val="2"/>
        </w:numPr>
        <w:tabs>
          <w:tab w:val="left" w:pos="441"/>
        </w:tabs>
        <w:spacing w:before="183"/>
        <w:rPr>
          <w:sz w:val="18"/>
        </w:rPr>
      </w:pPr>
      <w:r>
        <w:rPr>
          <w:color w:val="231F20"/>
          <w:spacing w:val="-1"/>
          <w:w w:val="120"/>
          <w:sz w:val="18"/>
        </w:rPr>
        <w:t>Is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the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deviation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related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to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(Tick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the</w:t>
      </w:r>
      <w:r>
        <w:rPr>
          <w:color w:val="231F20"/>
          <w:spacing w:val="-12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appropriate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box</w:t>
      </w:r>
      <w:proofErr w:type="gramStart"/>
      <w:r>
        <w:rPr>
          <w:color w:val="231F20"/>
          <w:w w:val="120"/>
          <w:sz w:val="18"/>
        </w:rPr>
        <w:t>)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:</w:t>
      </w:r>
      <w:proofErr w:type="gramEnd"/>
    </w:p>
    <w:p w14:paraId="15B6547E" w14:textId="77777777" w:rsidR="00C74484" w:rsidRDefault="00C74484" w:rsidP="00C74484">
      <w:pPr>
        <w:pStyle w:val="BodyText"/>
        <w:spacing w:before="10"/>
        <w:rPr>
          <w:sz w:val="5"/>
        </w:rPr>
      </w:pPr>
    </w:p>
    <w:tbl>
      <w:tblPr>
        <w:tblW w:w="0" w:type="auto"/>
        <w:tblInd w:w="3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9"/>
        <w:gridCol w:w="4299"/>
        <w:gridCol w:w="515"/>
      </w:tblGrid>
      <w:tr w:rsidR="00C74484" w14:paraId="03E5CF0E" w14:textId="77777777" w:rsidTr="00E34784">
        <w:trPr>
          <w:trHeight w:val="293"/>
        </w:trPr>
        <w:tc>
          <w:tcPr>
            <w:tcW w:w="2579" w:type="dxa"/>
          </w:tcPr>
          <w:p w14:paraId="0ED42CE2" w14:textId="77777777" w:rsidR="00C74484" w:rsidRDefault="00C74484" w:rsidP="00E34784">
            <w:pPr>
              <w:pStyle w:val="TableParagraph"/>
              <w:spacing w:before="50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Consenting</w:t>
            </w:r>
          </w:p>
        </w:tc>
        <w:tc>
          <w:tcPr>
            <w:tcW w:w="4299" w:type="dxa"/>
          </w:tcPr>
          <w:p w14:paraId="7CCA9C09" w14:textId="77777777" w:rsidR="00C74484" w:rsidRDefault="00C74484" w:rsidP="00E34784">
            <w:pPr>
              <w:pStyle w:val="TableParagraph"/>
              <w:tabs>
                <w:tab w:val="left" w:pos="1550"/>
              </w:tabs>
              <w:ind w:left="430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Source</w:t>
            </w:r>
            <w:r>
              <w:rPr>
                <w:color w:val="231F20"/>
                <w:spacing w:val="-7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documentation</w:t>
            </w:r>
          </w:p>
        </w:tc>
        <w:tc>
          <w:tcPr>
            <w:tcW w:w="515" w:type="dxa"/>
          </w:tcPr>
          <w:p w14:paraId="03D0FF7B" w14:textId="77777777" w:rsidR="00C74484" w:rsidRDefault="00C74484" w:rsidP="00E34784">
            <w:pPr>
              <w:pStyle w:val="TableParagraph"/>
              <w:ind w:right="47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C74484" w14:paraId="3DCCD0E1" w14:textId="77777777" w:rsidTr="00E34784">
        <w:trPr>
          <w:trHeight w:val="320"/>
        </w:trPr>
        <w:tc>
          <w:tcPr>
            <w:tcW w:w="2579" w:type="dxa"/>
          </w:tcPr>
          <w:p w14:paraId="2244F67F" w14:textId="77777777" w:rsidR="00C74484" w:rsidRDefault="00C74484" w:rsidP="00E34784">
            <w:pPr>
              <w:pStyle w:val="TableParagraph"/>
              <w:spacing w:before="76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Enrollment</w:t>
            </w:r>
          </w:p>
        </w:tc>
        <w:tc>
          <w:tcPr>
            <w:tcW w:w="4299" w:type="dxa"/>
          </w:tcPr>
          <w:p w14:paraId="4AB138A2" w14:textId="77777777" w:rsidR="00C74484" w:rsidRDefault="00C74484" w:rsidP="00E34784">
            <w:pPr>
              <w:pStyle w:val="TableParagraph"/>
              <w:tabs>
                <w:tab w:val="left" w:pos="1550"/>
              </w:tabs>
              <w:spacing w:before="27"/>
              <w:ind w:left="430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Staff</w:t>
            </w:r>
          </w:p>
        </w:tc>
        <w:tc>
          <w:tcPr>
            <w:tcW w:w="515" w:type="dxa"/>
          </w:tcPr>
          <w:p w14:paraId="0BD6782B" w14:textId="77777777" w:rsidR="00C74484" w:rsidRDefault="00C74484" w:rsidP="00E34784">
            <w:pPr>
              <w:pStyle w:val="TableParagraph"/>
              <w:spacing w:before="27"/>
              <w:ind w:right="47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C74484" w14:paraId="5210B865" w14:textId="77777777" w:rsidTr="00E34784">
        <w:trPr>
          <w:trHeight w:val="320"/>
        </w:trPr>
        <w:tc>
          <w:tcPr>
            <w:tcW w:w="2579" w:type="dxa"/>
          </w:tcPr>
          <w:p w14:paraId="7576179C" w14:textId="77777777" w:rsidR="00C74484" w:rsidRDefault="00C74484" w:rsidP="00E34784">
            <w:pPr>
              <w:pStyle w:val="TableParagraph"/>
              <w:spacing w:before="76"/>
              <w:ind w:left="50"/>
              <w:rPr>
                <w:sz w:val="18"/>
              </w:rPr>
            </w:pPr>
            <w:r>
              <w:rPr>
                <w:color w:val="231F20"/>
                <w:w w:val="110"/>
                <w:sz w:val="18"/>
              </w:rPr>
              <w:t>Laboratory</w:t>
            </w:r>
            <w:r>
              <w:rPr>
                <w:color w:val="231F20"/>
                <w:spacing w:val="16"/>
                <w:w w:val="110"/>
                <w:sz w:val="18"/>
              </w:rPr>
              <w:t xml:space="preserve"> </w:t>
            </w:r>
            <w:r>
              <w:rPr>
                <w:color w:val="231F20"/>
                <w:w w:val="110"/>
                <w:sz w:val="18"/>
              </w:rPr>
              <w:t>assessment</w:t>
            </w:r>
          </w:p>
        </w:tc>
        <w:tc>
          <w:tcPr>
            <w:tcW w:w="4299" w:type="dxa"/>
          </w:tcPr>
          <w:p w14:paraId="4E74ADA3" w14:textId="77777777" w:rsidR="00C74484" w:rsidRDefault="00C74484" w:rsidP="00E34784">
            <w:pPr>
              <w:pStyle w:val="TableParagraph"/>
              <w:tabs>
                <w:tab w:val="left" w:pos="1550"/>
              </w:tabs>
              <w:spacing w:before="27"/>
              <w:ind w:left="430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Participant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non-compliance</w:t>
            </w:r>
          </w:p>
        </w:tc>
        <w:tc>
          <w:tcPr>
            <w:tcW w:w="515" w:type="dxa"/>
          </w:tcPr>
          <w:p w14:paraId="6D362AB1" w14:textId="77777777" w:rsidR="00C74484" w:rsidRDefault="00C74484" w:rsidP="00E34784">
            <w:pPr>
              <w:pStyle w:val="TableParagraph"/>
              <w:spacing w:before="27"/>
              <w:ind w:right="47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C74484" w14:paraId="22863486" w14:textId="77777777" w:rsidTr="00E34784">
        <w:trPr>
          <w:trHeight w:val="693"/>
        </w:trPr>
        <w:tc>
          <w:tcPr>
            <w:tcW w:w="2579" w:type="dxa"/>
          </w:tcPr>
          <w:p w14:paraId="667ECA57" w14:textId="77777777" w:rsidR="00C74484" w:rsidRDefault="00C74484" w:rsidP="00E34784">
            <w:pPr>
              <w:pStyle w:val="TableParagraph"/>
              <w:spacing w:before="76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Investigational Product</w:t>
            </w:r>
          </w:p>
          <w:p w14:paraId="292548AB" w14:textId="77777777" w:rsidR="00C74484" w:rsidRDefault="00C74484" w:rsidP="00E34784">
            <w:pPr>
              <w:pStyle w:val="TableParagraph"/>
              <w:spacing w:before="4"/>
              <w:rPr>
                <w:sz w:val="17"/>
              </w:rPr>
            </w:pPr>
          </w:p>
          <w:p w14:paraId="16619287" w14:textId="77777777" w:rsidR="00C74484" w:rsidRDefault="00C74484" w:rsidP="00E34784">
            <w:pPr>
              <w:pStyle w:val="TableParagraph"/>
              <w:spacing w:line="197" w:lineRule="exact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Safety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Reporting</w:t>
            </w:r>
          </w:p>
        </w:tc>
        <w:tc>
          <w:tcPr>
            <w:tcW w:w="4299" w:type="dxa"/>
          </w:tcPr>
          <w:p w14:paraId="383F06AE" w14:textId="77777777" w:rsidR="00C74484" w:rsidRDefault="00C74484" w:rsidP="00E34784">
            <w:pPr>
              <w:pStyle w:val="TableParagraph"/>
              <w:tabs>
                <w:tab w:val="left" w:pos="1550"/>
              </w:tabs>
              <w:spacing w:before="27"/>
              <w:ind w:left="430"/>
              <w:rPr>
                <w:rFonts w:ascii="Verdana" w:hAnsi="Verdana"/>
                <w:i/>
                <w:sz w:val="16"/>
              </w:rPr>
            </w:pPr>
            <w:r>
              <w:rPr>
                <w:rFonts w:ascii="Wingdings" w:hAnsi="Wingdings"/>
                <w:color w:val="231F20"/>
                <w:w w:val="10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05"/>
                <w:sz w:val="24"/>
              </w:rPr>
              <w:tab/>
            </w:r>
            <w:r>
              <w:rPr>
                <w:color w:val="231F20"/>
                <w:w w:val="105"/>
                <w:sz w:val="18"/>
              </w:rPr>
              <w:t>Others</w:t>
            </w:r>
            <w:r>
              <w:rPr>
                <w:color w:val="231F20"/>
                <w:spacing w:val="11"/>
                <w:w w:val="105"/>
                <w:sz w:val="18"/>
              </w:rPr>
              <w:t xml:space="preserve"> </w:t>
            </w:r>
            <w:r>
              <w:rPr>
                <w:rFonts w:ascii="Verdana" w:hAnsi="Verdana"/>
                <w:i/>
                <w:color w:val="231F20"/>
                <w:w w:val="105"/>
                <w:sz w:val="16"/>
              </w:rPr>
              <w:t>(specify)</w:t>
            </w:r>
          </w:p>
          <w:p w14:paraId="64F01F8B" w14:textId="77777777" w:rsidR="00C74484" w:rsidRDefault="00C74484" w:rsidP="00E34784">
            <w:pPr>
              <w:pStyle w:val="TableParagraph"/>
              <w:spacing w:before="133" w:line="246" w:lineRule="exact"/>
              <w:ind w:left="430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  <w:tc>
          <w:tcPr>
            <w:tcW w:w="515" w:type="dxa"/>
          </w:tcPr>
          <w:p w14:paraId="6AF70BA2" w14:textId="77777777" w:rsidR="00C74484" w:rsidRDefault="00C74484" w:rsidP="00E34784">
            <w:pPr>
              <w:pStyle w:val="TableParagraph"/>
              <w:spacing w:before="27"/>
              <w:ind w:right="47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</w:tbl>
    <w:p w14:paraId="1199B719" w14:textId="77777777" w:rsidR="00C74484" w:rsidRDefault="00C74484" w:rsidP="00C74484">
      <w:pPr>
        <w:pStyle w:val="BodyText"/>
        <w:spacing w:before="2"/>
        <w:rPr>
          <w:sz w:val="16"/>
        </w:rPr>
      </w:pPr>
    </w:p>
    <w:p w14:paraId="5111F952" w14:textId="77777777" w:rsidR="00C74484" w:rsidRDefault="00C74484" w:rsidP="00C74484">
      <w:pPr>
        <w:pStyle w:val="BodyText"/>
        <w:spacing w:before="1"/>
        <w:ind w:left="160"/>
      </w:pPr>
      <w:r>
        <w:rPr>
          <w:color w:val="231F20"/>
          <w:w w:val="120"/>
        </w:rPr>
        <w:t xml:space="preserve">6.  </w:t>
      </w:r>
      <w:r>
        <w:rPr>
          <w:color w:val="231F20"/>
          <w:spacing w:val="30"/>
          <w:w w:val="120"/>
        </w:rPr>
        <w:t xml:space="preserve"> </w:t>
      </w:r>
      <w:r>
        <w:rPr>
          <w:color w:val="231F20"/>
          <w:w w:val="120"/>
        </w:rPr>
        <w:t>Provide</w:t>
      </w:r>
      <w:r>
        <w:rPr>
          <w:color w:val="231F20"/>
          <w:spacing w:val="39"/>
          <w:w w:val="120"/>
        </w:rPr>
        <w:t xml:space="preserve"> </w:t>
      </w:r>
      <w:r>
        <w:rPr>
          <w:color w:val="231F20"/>
          <w:w w:val="120"/>
        </w:rPr>
        <w:t>details</w:t>
      </w:r>
      <w:r>
        <w:rPr>
          <w:color w:val="231F20"/>
          <w:spacing w:val="39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39"/>
          <w:w w:val="120"/>
        </w:rPr>
        <w:t xml:space="preserve"> </w:t>
      </w:r>
      <w:r>
        <w:rPr>
          <w:color w:val="231F20"/>
          <w:w w:val="120"/>
        </w:rPr>
        <w:t>Deviation/Violation:</w:t>
      </w:r>
      <w:r>
        <w:rPr>
          <w:color w:val="231F20"/>
          <w:spacing w:val="39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……….................................………………</w:t>
      </w:r>
    </w:p>
    <w:p w14:paraId="3996A451" w14:textId="77777777" w:rsidR="00C74484" w:rsidRDefault="00C74484" w:rsidP="00C74484">
      <w:pPr>
        <w:pStyle w:val="BodyText"/>
        <w:spacing w:before="3"/>
        <w:rPr>
          <w:sz w:val="17"/>
        </w:rPr>
      </w:pPr>
    </w:p>
    <w:p w14:paraId="632A95FC" w14:textId="77777777" w:rsidR="00C74484" w:rsidRDefault="00C74484" w:rsidP="00C74484">
      <w:pPr>
        <w:pStyle w:val="BodyText"/>
        <w:ind w:left="440"/>
      </w:pPr>
      <w:r>
        <w:rPr>
          <w:color w:val="231F20"/>
          <w:w w:val="120"/>
        </w:rPr>
        <w:t>………………………………………………………………………………………………………………………………………………..................................................……</w:t>
      </w:r>
    </w:p>
    <w:p w14:paraId="73C8C739" w14:textId="77777777" w:rsidR="00C74484" w:rsidRDefault="00C74484" w:rsidP="00C74484">
      <w:pPr>
        <w:pStyle w:val="BodyText"/>
        <w:spacing w:before="4"/>
        <w:rPr>
          <w:sz w:val="17"/>
        </w:rPr>
      </w:pPr>
    </w:p>
    <w:p w14:paraId="788FDE60" w14:textId="77777777" w:rsidR="00C74484" w:rsidRDefault="00C74484" w:rsidP="00C74484">
      <w:pPr>
        <w:pStyle w:val="BodyText"/>
        <w:ind w:left="440"/>
      </w:pPr>
      <w:r>
        <w:rPr>
          <w:color w:val="231F20"/>
          <w:w w:val="120"/>
        </w:rPr>
        <w:t>………………………………………………………………………………………………………………………………………………..................................................……</w:t>
      </w:r>
    </w:p>
    <w:p w14:paraId="4252EEB4" w14:textId="77777777" w:rsidR="00C74484" w:rsidRDefault="00C74484" w:rsidP="00C74484">
      <w:pPr>
        <w:pStyle w:val="BodyText"/>
        <w:spacing w:before="4"/>
        <w:rPr>
          <w:sz w:val="17"/>
        </w:rPr>
      </w:pPr>
    </w:p>
    <w:p w14:paraId="029C438A" w14:textId="77777777" w:rsidR="00C74484" w:rsidRDefault="00C74484" w:rsidP="00C74484">
      <w:pPr>
        <w:pStyle w:val="BodyText"/>
        <w:ind w:left="440"/>
      </w:pPr>
      <w:r>
        <w:rPr>
          <w:color w:val="231F20"/>
          <w:w w:val="120"/>
        </w:rPr>
        <w:t>………………………………………………………………………………………………………………………………………………..................................................……</w:t>
      </w:r>
    </w:p>
    <w:p w14:paraId="3FD7B7EF" w14:textId="77777777" w:rsidR="00C74484" w:rsidRDefault="00C74484" w:rsidP="00C74484">
      <w:pPr>
        <w:pStyle w:val="BodyText"/>
        <w:spacing w:before="5"/>
        <w:rPr>
          <w:sz w:val="24"/>
        </w:rPr>
      </w:pPr>
    </w:p>
    <w:p w14:paraId="51B82B82" w14:textId="77777777" w:rsidR="00C74484" w:rsidRDefault="00C74484" w:rsidP="00C74484">
      <w:pPr>
        <w:pStyle w:val="BodyText"/>
        <w:ind w:left="160"/>
      </w:pPr>
      <w:r>
        <w:rPr>
          <w:color w:val="231F20"/>
          <w:w w:val="120"/>
        </w:rPr>
        <w:t xml:space="preserve">7.  </w:t>
      </w:r>
      <w:r>
        <w:rPr>
          <w:color w:val="231F20"/>
          <w:spacing w:val="22"/>
          <w:w w:val="120"/>
        </w:rPr>
        <w:t xml:space="preserve"> </w:t>
      </w:r>
      <w:r>
        <w:rPr>
          <w:color w:val="231F20"/>
          <w:w w:val="120"/>
        </w:rPr>
        <w:t>Corrective</w:t>
      </w:r>
      <w:r>
        <w:rPr>
          <w:color w:val="231F20"/>
          <w:spacing w:val="18"/>
          <w:w w:val="120"/>
        </w:rPr>
        <w:t xml:space="preserve"> </w:t>
      </w:r>
      <w:r>
        <w:rPr>
          <w:color w:val="231F20"/>
          <w:w w:val="120"/>
        </w:rPr>
        <w:t>action</w:t>
      </w:r>
      <w:r>
        <w:rPr>
          <w:color w:val="231F20"/>
          <w:spacing w:val="18"/>
          <w:w w:val="120"/>
        </w:rPr>
        <w:t xml:space="preserve"> </w:t>
      </w:r>
      <w:r>
        <w:rPr>
          <w:color w:val="231F20"/>
          <w:w w:val="120"/>
        </w:rPr>
        <w:t>taken</w:t>
      </w:r>
      <w:r>
        <w:rPr>
          <w:color w:val="231F20"/>
          <w:spacing w:val="18"/>
          <w:w w:val="120"/>
        </w:rPr>
        <w:t xml:space="preserve"> </w:t>
      </w:r>
      <w:r>
        <w:rPr>
          <w:color w:val="231F20"/>
          <w:w w:val="120"/>
        </w:rPr>
        <w:t>by</w:t>
      </w:r>
      <w:r>
        <w:rPr>
          <w:color w:val="231F20"/>
          <w:spacing w:val="18"/>
          <w:w w:val="120"/>
        </w:rPr>
        <w:t xml:space="preserve"> </w:t>
      </w:r>
      <w:r>
        <w:rPr>
          <w:color w:val="231F20"/>
          <w:w w:val="120"/>
        </w:rPr>
        <w:t>PI/Co-I:</w:t>
      </w:r>
      <w:r>
        <w:rPr>
          <w:color w:val="231F20"/>
          <w:spacing w:val="17"/>
          <w:w w:val="120"/>
        </w:rPr>
        <w:t xml:space="preserve"> </w:t>
      </w:r>
      <w:r>
        <w:rPr>
          <w:color w:val="231F20"/>
          <w:w w:val="120"/>
        </w:rPr>
        <w:t>…………………….………………………………………………………………………….................................…</w:t>
      </w:r>
      <w:proofErr w:type="gramStart"/>
      <w:r>
        <w:rPr>
          <w:color w:val="231F20"/>
          <w:w w:val="120"/>
        </w:rPr>
        <w:t>…..</w:t>
      </w:r>
      <w:proofErr w:type="gramEnd"/>
    </w:p>
    <w:p w14:paraId="216A0959" w14:textId="77777777" w:rsidR="00C74484" w:rsidRDefault="00C74484" w:rsidP="00C74484">
      <w:pPr>
        <w:pStyle w:val="BodyText"/>
        <w:spacing w:before="3"/>
        <w:rPr>
          <w:sz w:val="17"/>
        </w:rPr>
      </w:pPr>
    </w:p>
    <w:p w14:paraId="7BF55D1E" w14:textId="77777777" w:rsidR="00C74484" w:rsidRDefault="00C74484" w:rsidP="00C74484">
      <w:pPr>
        <w:pStyle w:val="BodyText"/>
        <w:spacing w:before="1"/>
        <w:ind w:left="440"/>
      </w:pPr>
      <w:r>
        <w:rPr>
          <w:color w:val="231F20"/>
          <w:w w:val="120"/>
        </w:rPr>
        <w:t>………………………………………………………………………………………………………………………………………………..................................................……</w:t>
      </w:r>
    </w:p>
    <w:p w14:paraId="0F02342C" w14:textId="77777777" w:rsidR="00C74484" w:rsidRDefault="00C74484" w:rsidP="00C74484">
      <w:pPr>
        <w:pStyle w:val="BodyText"/>
        <w:spacing w:before="3"/>
        <w:rPr>
          <w:sz w:val="17"/>
        </w:rPr>
      </w:pPr>
    </w:p>
    <w:p w14:paraId="62984197" w14:textId="77777777" w:rsidR="00C74484" w:rsidRDefault="00C74484" w:rsidP="00C74484">
      <w:pPr>
        <w:pStyle w:val="BodyText"/>
        <w:ind w:left="440"/>
      </w:pPr>
      <w:r>
        <w:rPr>
          <w:color w:val="231F20"/>
          <w:w w:val="120"/>
        </w:rPr>
        <w:t>………………………………………………………………………………………………………………………………………………..................................................……</w:t>
      </w:r>
    </w:p>
    <w:p w14:paraId="0619343F" w14:textId="77777777" w:rsidR="00C74484" w:rsidRDefault="00C74484" w:rsidP="00C74484">
      <w:pPr>
        <w:pStyle w:val="BodyText"/>
        <w:spacing w:before="4"/>
        <w:rPr>
          <w:sz w:val="17"/>
        </w:rPr>
      </w:pPr>
    </w:p>
    <w:p w14:paraId="0FF60811" w14:textId="77777777" w:rsidR="00C74484" w:rsidRDefault="00C74484" w:rsidP="00C74484">
      <w:pPr>
        <w:pStyle w:val="BodyText"/>
        <w:ind w:left="440"/>
      </w:pPr>
      <w:r>
        <w:rPr>
          <w:color w:val="231F20"/>
          <w:w w:val="120"/>
        </w:rPr>
        <w:t>………………………………………………………………………………………………………………………………………………..................................................……</w:t>
      </w:r>
    </w:p>
    <w:p w14:paraId="6CA029F9" w14:textId="77777777" w:rsidR="00C74484" w:rsidRDefault="00C74484" w:rsidP="00C74484">
      <w:pPr>
        <w:pStyle w:val="BodyText"/>
        <w:rPr>
          <w:sz w:val="20"/>
        </w:rPr>
      </w:pPr>
    </w:p>
    <w:p w14:paraId="57771F54" w14:textId="77777777" w:rsidR="00C74484" w:rsidRDefault="00C74484" w:rsidP="00C74484">
      <w:pPr>
        <w:pStyle w:val="ListParagraph"/>
        <w:numPr>
          <w:ilvl w:val="0"/>
          <w:numId w:val="1"/>
        </w:numPr>
        <w:tabs>
          <w:tab w:val="left" w:pos="441"/>
          <w:tab w:val="left" w:pos="4493"/>
        </w:tabs>
        <w:rPr>
          <w:rFonts w:ascii="Wingdings" w:hAnsi="Wingdings"/>
          <w:sz w:val="24"/>
        </w:rPr>
      </w:pPr>
      <w:r>
        <w:rPr>
          <w:color w:val="231F20"/>
          <w:w w:val="120"/>
          <w:sz w:val="18"/>
        </w:rPr>
        <w:t>Impact</w:t>
      </w:r>
      <w:r>
        <w:rPr>
          <w:color w:val="231F20"/>
          <w:spacing w:val="-14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on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(if</w:t>
      </w:r>
      <w:r>
        <w:rPr>
          <w:color w:val="231F20"/>
          <w:spacing w:val="-14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 xml:space="preserve">any): </w:t>
      </w:r>
      <w:r>
        <w:rPr>
          <w:color w:val="231F20"/>
          <w:spacing w:val="17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Study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participant</w:t>
      </w:r>
      <w:r>
        <w:rPr>
          <w:color w:val="231F20"/>
          <w:spacing w:val="30"/>
          <w:w w:val="120"/>
          <w:sz w:val="18"/>
        </w:rPr>
        <w:t xml:space="preserve"> </w:t>
      </w:r>
      <w:r>
        <w:rPr>
          <w:rFonts w:ascii="Wingdings" w:hAnsi="Wingdings"/>
          <w:color w:val="231F20"/>
          <w:w w:val="120"/>
          <w:sz w:val="24"/>
        </w:rPr>
        <w:t></w:t>
      </w:r>
      <w:r>
        <w:rPr>
          <w:rFonts w:ascii="Times New Roman" w:hAnsi="Times New Roman"/>
          <w:color w:val="231F20"/>
          <w:w w:val="120"/>
          <w:sz w:val="24"/>
        </w:rPr>
        <w:tab/>
      </w:r>
      <w:r>
        <w:rPr>
          <w:color w:val="231F20"/>
          <w:w w:val="115"/>
          <w:sz w:val="18"/>
        </w:rPr>
        <w:t>Quality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ata</w:t>
      </w:r>
      <w:r>
        <w:rPr>
          <w:color w:val="231F20"/>
          <w:spacing w:val="49"/>
          <w:w w:val="115"/>
          <w:sz w:val="18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0FF9CCAF" w14:textId="77777777" w:rsidR="00C74484" w:rsidRDefault="00C74484" w:rsidP="00C74484">
      <w:pPr>
        <w:pStyle w:val="ListParagraph"/>
        <w:numPr>
          <w:ilvl w:val="0"/>
          <w:numId w:val="1"/>
        </w:numPr>
        <w:tabs>
          <w:tab w:val="left" w:pos="441"/>
          <w:tab w:val="left" w:pos="9789"/>
        </w:tabs>
        <w:spacing w:before="214" w:line="477" w:lineRule="auto"/>
        <w:ind w:right="150"/>
        <w:rPr>
          <w:sz w:val="18"/>
        </w:rPr>
      </w:pPr>
      <w:r>
        <w:rPr>
          <w:color w:val="231F20"/>
          <w:w w:val="115"/>
          <w:sz w:val="18"/>
        </w:rPr>
        <w:t>Are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hanges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/protocol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quired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7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23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60"/>
          <w:w w:val="105"/>
          <w:sz w:val="24"/>
        </w:rPr>
        <w:t xml:space="preserve"> </w:t>
      </w:r>
      <w:r>
        <w:rPr>
          <w:color w:val="231F20"/>
          <w:w w:val="120"/>
          <w:sz w:val="18"/>
        </w:rPr>
        <w:t>If</w:t>
      </w:r>
      <w:r>
        <w:rPr>
          <w:color w:val="231F20"/>
          <w:spacing w:val="2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yes,</w:t>
      </w:r>
      <w:r>
        <w:rPr>
          <w:color w:val="231F20"/>
          <w:spacing w:val="2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give</w:t>
      </w:r>
      <w:r>
        <w:rPr>
          <w:color w:val="231F20"/>
          <w:spacing w:val="2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details…………………………………………….....................................…………………………….……………………………………………………….</w:t>
      </w:r>
    </w:p>
    <w:p w14:paraId="7D2E1004" w14:textId="77777777" w:rsidR="00C74484" w:rsidRDefault="00C74484" w:rsidP="00C74484">
      <w:pPr>
        <w:pStyle w:val="BodyText"/>
        <w:spacing w:before="74" w:line="566" w:lineRule="auto"/>
        <w:ind w:left="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9CDC83F" wp14:editId="0687DE93">
                <wp:simplePos x="0" y="0"/>
                <wp:positionH relativeFrom="page">
                  <wp:posOffset>4511040</wp:posOffset>
                </wp:positionH>
                <wp:positionV relativeFrom="paragraph">
                  <wp:posOffset>319405</wp:posOffset>
                </wp:positionV>
                <wp:extent cx="1087755" cy="170180"/>
                <wp:effectExtent l="0" t="0" r="0" b="0"/>
                <wp:wrapNone/>
                <wp:docPr id="1344123818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C74484" w14:paraId="2750D9F3" w14:textId="77777777">
                              <w:trPr>
                                <w:trHeight w:val="228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6070262F" w14:textId="77777777" w:rsidR="00C74484" w:rsidRDefault="00C74484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4975D442" w14:textId="77777777" w:rsidR="00C74484" w:rsidRDefault="00C74484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485CB321" w14:textId="77777777" w:rsidR="00C74484" w:rsidRDefault="00C74484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63C5F466" w14:textId="77777777" w:rsidR="00C74484" w:rsidRDefault="00C74484" w:rsidP="00C7448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CDC83F" id="Text Box 64" o:spid="_x0000_s1033" type="#_x0000_t202" style="position:absolute;left:0;text-align:left;margin-left:355.2pt;margin-top:25.15pt;width:85.65pt;height:13.4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4q12QEAAJgDAAAOAAAAZHJzL2Uyb0RvYy54bWysU8lu2zAQvRfoPxC815ICJDYEy0GaIEWB&#10;dAHSfsCIoiyiEocd0pbcr++Qspwut6IXYsTlzVtG29tp6MVRkzdoK1mscim0VdgYu6/k1y+PbzZS&#10;+AC2gR6truRJe3m7e/1qO7pSX2GHfaNJMIj15egq2YXgyizzqtMD+BU6bfmwRRog8Cfts4ZgZPSh&#10;z67y/CYbkRpHqLT3vPswH8pdwm9brcKntvU6iL6SzC2kldJaxzXbbaHcE7jOqDMN+AcWAxjLTS9Q&#10;DxBAHMj8BTUYReixDSuFQ4Zta5ROGlhNkf+h5rkDp5MWNse7i03+/8Gqj8dn95lEmN7ixAEmEd49&#10;ofrmhcX7Duxe3xHh2GlouHERLctG58vz02i1L30EqccP2HDIcAiYgKaWhugK6xSMzgGcLqbrKQgV&#10;W+ab9fr6WgrFZ8U6LzYplQzK5bUjH95pHEQsKkkcakKH45MPkQ2Uy5XYzOKj6fsUbG9/2+CLcSex&#10;j4Rn6mGqJ2GaSt5EaVFMjc2J5RDO48LjzUWH9EOKkUelkv77AUhL0b+3bEmcq6WgpaiXAqzip5UM&#10;UszlfZjn7+DI7DtGnk23eMe2tSYpemFxpsvxJ6HnUY3z9et3uvXyQ+1+AgAA//8DAFBLAwQUAAYA&#10;CAAAACEASe79gt8AAAAJAQAADwAAAGRycy9kb3ducmV2LnhtbEyPy07DMBBF90j8gzVI7KgdHk2a&#10;xqkqBCskRBoWLJ3YTazG4xC7bfh7hlVZju7RvWeKzewGdjJTsB4lJAsBzGDrtcVOwmf9epcBC1Gh&#10;VoNHI+HHBNiU11eFyrU/Y2VOu9gxKsGQKwl9jGPOeWh741RY+NEgZXs/ORXpnDquJ3WmcjfweyGW&#10;3CmLtNCr0Tz3pj3sjk7C9gurF/v93nxU+8rW9Urg2/Ig5e3NvF0Di2aOFxj+9EkdSnJq/BF1YIOE&#10;NBGPhEp4Eg/ACMiyJAXWUJImwMuC//+g/AUAAP//AwBQSwECLQAUAAYACAAAACEAtoM4kv4AAADh&#10;AQAAEwAAAAAAAAAAAAAAAAAAAAAAW0NvbnRlbnRfVHlwZXNdLnhtbFBLAQItABQABgAIAAAAIQA4&#10;/SH/1gAAAJQBAAALAAAAAAAAAAAAAAAAAC8BAABfcmVscy8ucmVsc1BLAQItABQABgAIAAAAIQBX&#10;q4q12QEAAJgDAAAOAAAAAAAAAAAAAAAAAC4CAABkcnMvZTJvRG9jLnhtbFBLAQItABQABgAIAAAA&#10;IQBJ7v2C3wAAAAkBAAAPAAAAAAAAAAAAAAAAADM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C74484" w14:paraId="2750D9F3" w14:textId="77777777">
                        <w:trPr>
                          <w:trHeight w:val="228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6070262F" w14:textId="77777777" w:rsidR="00C74484" w:rsidRDefault="00C74484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4975D442" w14:textId="77777777" w:rsidR="00C74484" w:rsidRDefault="00C74484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485CB321" w14:textId="77777777" w:rsidR="00C74484" w:rsidRDefault="00C74484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63C5F466" w14:textId="77777777" w:rsidR="00C74484" w:rsidRDefault="00C74484" w:rsidP="00C7448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20"/>
        </w:rPr>
        <w:t>………………………………………………………………………………………………………………………………………………....................................................……</w:t>
      </w:r>
      <w:r>
        <w:rPr>
          <w:color w:val="231F20"/>
          <w:spacing w:val="1"/>
          <w:w w:val="120"/>
        </w:rPr>
        <w:t xml:space="preserve"> </w:t>
      </w:r>
      <w:r>
        <w:rPr>
          <w:color w:val="231F20"/>
          <w:w w:val="120"/>
        </w:rPr>
        <w:t>Signature</w:t>
      </w:r>
      <w:r>
        <w:rPr>
          <w:color w:val="231F20"/>
          <w:spacing w:val="2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3"/>
          <w:w w:val="120"/>
        </w:rPr>
        <w:t xml:space="preserve"> </w:t>
      </w:r>
      <w:r>
        <w:rPr>
          <w:color w:val="231F20"/>
          <w:w w:val="120"/>
        </w:rPr>
        <w:t>PI:</w:t>
      </w:r>
      <w:r>
        <w:rPr>
          <w:color w:val="231F20"/>
          <w:spacing w:val="2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………</w:t>
      </w:r>
    </w:p>
    <w:p w14:paraId="6B295D5D" w14:textId="77777777" w:rsidR="00C74484" w:rsidRDefault="00C74484" w:rsidP="00C74484">
      <w:pPr>
        <w:pStyle w:val="BodyText"/>
        <w:rPr>
          <w:sz w:val="20"/>
        </w:rPr>
      </w:pPr>
    </w:p>
    <w:p w14:paraId="2CEFB8FD" w14:textId="77777777" w:rsidR="00C74484" w:rsidRDefault="00C74484" w:rsidP="00C74484">
      <w:pPr>
        <w:spacing w:before="114"/>
        <w:ind w:right="138"/>
        <w:jc w:val="right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039893A9" w14:textId="77777777" w:rsidR="00C74484" w:rsidRDefault="00C74484" w:rsidP="00C74484">
      <w:pPr>
        <w:jc w:val="right"/>
        <w:rPr>
          <w:rFonts w:ascii="Verdana"/>
          <w:sz w:val="16"/>
        </w:rPr>
        <w:sectPr w:rsidR="00C74484"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0F657464" w14:textId="77777777" w:rsidR="0025265F" w:rsidRDefault="0025265F"/>
    <w:sectPr w:rsidR="002526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C07E33"/>
    <w:multiLevelType w:val="hybridMultilevel"/>
    <w:tmpl w:val="5F5475F4"/>
    <w:lvl w:ilvl="0" w:tplc="A7C6FF9A">
      <w:start w:val="4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13"/>
        <w:sz w:val="18"/>
        <w:szCs w:val="18"/>
        <w:lang w:val="en-US" w:eastAsia="en-US" w:bidi="ar-SA"/>
      </w:rPr>
    </w:lvl>
    <w:lvl w:ilvl="1" w:tplc="4B1AA93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BC302DD4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AD900AA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D7B4B1E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E09084A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C9C2A956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FDAE838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B4AE45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1" w15:restartNumberingAfterBreak="0">
    <w:nsid w:val="5CBF5961"/>
    <w:multiLevelType w:val="hybridMultilevel"/>
    <w:tmpl w:val="6A3619E2"/>
    <w:lvl w:ilvl="0" w:tplc="34F4F588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F15E6BD4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1156594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7040E274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1408BB0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0C64C076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19A6755C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D3B0ADD4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5B0D61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2" w15:restartNumberingAfterBreak="0">
    <w:nsid w:val="5E7E602D"/>
    <w:multiLevelType w:val="hybridMultilevel"/>
    <w:tmpl w:val="F2787C3A"/>
    <w:lvl w:ilvl="0" w:tplc="3472559C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DCA6637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F1A8796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1884E73A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46A6E0B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AFEA381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6680CFD8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11C070F6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13446B0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num w:numId="1" w16cid:durableId="847643020">
    <w:abstractNumId w:val="1"/>
  </w:num>
  <w:num w:numId="2" w16cid:durableId="140460676">
    <w:abstractNumId w:val="0"/>
  </w:num>
  <w:num w:numId="3" w16cid:durableId="478448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5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NDU3tjAyN7WwMDdQ0lEKTi0uzszPAykwrAUAg466lywAAAA="/>
  </w:docVars>
  <w:rsids>
    <w:rsidRoot w:val="00C74484"/>
    <w:rsid w:val="000F08CA"/>
    <w:rsid w:val="00117B8D"/>
    <w:rsid w:val="0025265F"/>
    <w:rsid w:val="009E466B"/>
    <w:rsid w:val="00C1674C"/>
    <w:rsid w:val="00C74484"/>
    <w:rsid w:val="00F7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301FB"/>
  <w15:chartTrackingRefBased/>
  <w15:docId w15:val="{EA3CA073-5A3B-4466-A34F-6A51DEDC5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484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74484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C74484"/>
    <w:rPr>
      <w:rFonts w:ascii="Microsoft Sans Serif" w:eastAsia="Microsoft Sans Serif" w:hAnsi="Microsoft Sans Serif" w:cs="Microsoft Sans Serif"/>
      <w:sz w:val="18"/>
      <w:szCs w:val="18"/>
      <w:lang w:val="en-US"/>
    </w:rPr>
  </w:style>
  <w:style w:type="paragraph" w:styleId="ListParagraph">
    <w:name w:val="List Paragraph"/>
    <w:basedOn w:val="Normal"/>
    <w:uiPriority w:val="1"/>
    <w:qFormat/>
    <w:rsid w:val="00C74484"/>
    <w:pPr>
      <w:ind w:left="440" w:hanging="281"/>
    </w:pPr>
  </w:style>
  <w:style w:type="paragraph" w:customStyle="1" w:styleId="TableParagraph">
    <w:name w:val="Table Paragraph"/>
    <w:basedOn w:val="Normal"/>
    <w:uiPriority w:val="1"/>
    <w:qFormat/>
    <w:rsid w:val="00C744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7FE45499424FA4D1D409475C733F" ma:contentTypeVersion="13" ma:contentTypeDescription="Create a new document." ma:contentTypeScope="" ma:versionID="beae2aadd4a515315a5bf9c3213e7e46">
  <xsd:schema xmlns:xsd="http://www.w3.org/2001/XMLSchema" xmlns:xs="http://www.w3.org/2001/XMLSchema" xmlns:p="http://schemas.microsoft.com/office/2006/metadata/properties" xmlns:ns2="5ff59f40-8490-4913-bdc2-7afe5343ca9c" xmlns:ns3="22a20c6a-6981-49c4-867f-7bb87589a347" targetNamespace="http://schemas.microsoft.com/office/2006/metadata/properties" ma:root="true" ma:fieldsID="e3b302dcdf56c9b718fbaf05ea2eb74a" ns2:_="" ns3:_="">
    <xsd:import namespace="5ff59f40-8490-4913-bdc2-7afe5343ca9c"/>
    <xsd:import namespace="22a20c6a-6981-49c4-867f-7bb87589a3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59f40-8490-4913-bdc2-7afe5343ca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fde4b83-6607-4aa8-b6b8-0b0697aed1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20c6a-6981-49c4-867f-7bb87589a34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f59f40-8490-4913-bdc2-7afe5343ca9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14A9F94-AAE3-40C5-9480-B16AA8909C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86AD14-F4D6-4FBA-A9EA-7FDC921EA7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f59f40-8490-4913-bdc2-7afe5343ca9c"/>
    <ds:schemaRef ds:uri="22a20c6a-6981-49c4-867f-7bb87589a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2C8562-8BBA-485F-A796-0C5283FDD6DD}">
  <ds:schemaRefs>
    <ds:schemaRef ds:uri="http://schemas.microsoft.com/office/2006/metadata/properties"/>
    <ds:schemaRef ds:uri="http://schemas.microsoft.com/office/infopath/2007/PartnerControls"/>
    <ds:schemaRef ds:uri="5ff59f40-8490-4913-bdc2-7afe5343ca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77</Words>
  <Characters>1579</Characters>
  <Application>Microsoft Office Word</Application>
  <DocSecurity>0</DocSecurity>
  <Lines>13</Lines>
  <Paragraphs>3</Paragraphs>
  <ScaleCrop>false</ScaleCrop>
  <Company>home</Company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Krishnan Elangovan</dc:creator>
  <cp:keywords/>
  <dc:description/>
  <cp:lastModifiedBy>Gitish Dutta</cp:lastModifiedBy>
  <cp:revision>4</cp:revision>
  <dcterms:created xsi:type="dcterms:W3CDTF">2023-05-28T07:30:00Z</dcterms:created>
  <dcterms:modified xsi:type="dcterms:W3CDTF">2024-08-21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ad6c0f-39f4-4bc8-bcf0-cb3d19f1a6fa</vt:lpwstr>
  </property>
  <property fmtid="{D5CDD505-2E9C-101B-9397-08002B2CF9AE}" pid="3" name="ContentTypeId">
    <vt:lpwstr>0x01010025797FE45499424FA4D1D409475C733F</vt:lpwstr>
  </property>
</Properties>
</file>